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2FB010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</w:rPr>
      </w:pPr>
      <w:bookmarkStart w:id="0" w:name="_GoBack"/>
      <w:bookmarkEnd w:id="0"/>
    </w:p>
    <w:p w14:paraId="1BEA71AF" w14:textId="04A50AD0" w:rsidR="00C761B7" w:rsidRDefault="00C761B7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 xml:space="preserve">There is an expectation that all pupils will return to school to in </w:t>
      </w:r>
      <w:r w:rsidR="001C2477">
        <w:rPr>
          <w:rFonts w:cstheme="minorHAnsi"/>
          <w:sz w:val="24"/>
          <w:szCs w:val="24"/>
          <w:shd w:val="clear" w:color="auto" w:fill="FFFFFF"/>
        </w:rPr>
        <w:t>September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. </w:t>
      </w:r>
      <w:r w:rsidR="007F7311" w:rsidRPr="00A353F3">
        <w:rPr>
          <w:rFonts w:cstheme="minorHAnsi"/>
          <w:sz w:val="24"/>
          <w:szCs w:val="24"/>
          <w:shd w:val="clear" w:color="auto" w:fill="FFFFFF"/>
        </w:rPr>
        <w:t>However, i</w:t>
      </w:r>
      <w:r w:rsidRPr="00A353F3">
        <w:rPr>
          <w:rFonts w:cstheme="minorHAnsi"/>
          <w:sz w:val="24"/>
          <w:szCs w:val="24"/>
          <w:shd w:val="clear" w:color="auto" w:fill="FFFFFF"/>
        </w:rPr>
        <w:t>f you have a child or a family member with significant health concerns</w:t>
      </w:r>
      <w:r w:rsidR="0095432A" w:rsidRPr="00A353F3">
        <w:rPr>
          <w:rFonts w:cstheme="minorHAnsi"/>
          <w:sz w:val="24"/>
          <w:szCs w:val="24"/>
          <w:shd w:val="clear" w:color="auto" w:fill="FFFFFF"/>
        </w:rPr>
        <w:t>, please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contact the school to discuss </w:t>
      </w:r>
      <w:r w:rsidR="00DC16EB">
        <w:rPr>
          <w:rFonts w:cstheme="minorHAnsi"/>
          <w:sz w:val="24"/>
          <w:szCs w:val="24"/>
          <w:shd w:val="clear" w:color="auto" w:fill="FFFFFF"/>
        </w:rPr>
        <w:t>your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worries with the Head Teacher</w:t>
      </w:r>
      <w:r w:rsidR="00DC16EB">
        <w:rPr>
          <w:rFonts w:cstheme="minorHAnsi"/>
          <w:sz w:val="24"/>
          <w:szCs w:val="24"/>
          <w:shd w:val="clear" w:color="auto" w:fill="FFFFFF"/>
        </w:rPr>
        <w:t xml:space="preserve"> or Deputy Head</w:t>
      </w:r>
      <w:r w:rsidRPr="00A353F3">
        <w:rPr>
          <w:rFonts w:cstheme="minorHAnsi"/>
          <w:sz w:val="24"/>
          <w:szCs w:val="24"/>
          <w:shd w:val="clear" w:color="auto" w:fill="FFFFFF"/>
        </w:rPr>
        <w:t>.</w:t>
      </w:r>
    </w:p>
    <w:p w14:paraId="5432FAE6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7FCC68D7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</w:rPr>
      </w:pPr>
    </w:p>
    <w:p w14:paraId="2E4FF156" w14:textId="3AA3EE2F" w:rsidR="00C761B7" w:rsidRDefault="007F7311" w:rsidP="00455C51">
      <w:pPr>
        <w:spacing w:after="0" w:line="240" w:lineRule="auto"/>
        <w:rPr>
          <w:rFonts w:eastAsia="Times New Roman" w:cstheme="minorHAnsi"/>
          <w:b/>
          <w:sz w:val="24"/>
          <w:szCs w:val="24"/>
          <w:lang w:eastAsia="en-GB"/>
        </w:rPr>
      </w:pPr>
      <w:r w:rsidRPr="00A353F3">
        <w:rPr>
          <w:rFonts w:eastAsia="Times New Roman" w:cstheme="minorHAnsi"/>
          <w:b/>
          <w:sz w:val="24"/>
          <w:szCs w:val="24"/>
          <w:lang w:eastAsia="en-GB"/>
        </w:rPr>
        <w:t>Visiting the school</w:t>
      </w:r>
    </w:p>
    <w:p w14:paraId="3DF56135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b/>
          <w:sz w:val="24"/>
          <w:szCs w:val="24"/>
          <w:lang w:eastAsia="en-GB"/>
        </w:rPr>
      </w:pPr>
    </w:p>
    <w:p w14:paraId="4BEA36C0" w14:textId="53386C09" w:rsidR="00282D7A" w:rsidRDefault="00282D7A" w:rsidP="00455C51">
      <w:pPr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  <w:r w:rsidRPr="00A353F3">
        <w:rPr>
          <w:rFonts w:eastAsia="Times New Roman" w:cstheme="minorHAnsi"/>
          <w:sz w:val="24"/>
          <w:szCs w:val="24"/>
          <w:lang w:eastAsia="en-GB"/>
        </w:rPr>
        <w:t xml:space="preserve">If you have been asked to attend school for a </w:t>
      </w:r>
      <w:r w:rsidR="00B23C7E" w:rsidRPr="00A353F3">
        <w:rPr>
          <w:rFonts w:eastAsia="Times New Roman" w:cstheme="minorHAnsi"/>
          <w:sz w:val="24"/>
          <w:szCs w:val="24"/>
          <w:lang w:eastAsia="en-GB"/>
        </w:rPr>
        <w:t xml:space="preserve">pre-arranged </w:t>
      </w:r>
      <w:r w:rsidR="00957515" w:rsidRPr="00A353F3">
        <w:rPr>
          <w:rFonts w:eastAsia="Times New Roman" w:cstheme="minorHAnsi"/>
          <w:sz w:val="24"/>
          <w:szCs w:val="24"/>
          <w:lang w:eastAsia="en-GB"/>
        </w:rPr>
        <w:t>meeting,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then please use the h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and sanitiser stations located in the school reception. </w:t>
      </w:r>
      <w:r w:rsidRPr="00A353F3">
        <w:rPr>
          <w:rFonts w:cstheme="minorHAnsi"/>
          <w:b/>
          <w:sz w:val="24"/>
          <w:szCs w:val="24"/>
          <w:shd w:val="clear" w:color="auto" w:fill="FFFFFF"/>
        </w:rPr>
        <w:t xml:space="preserve">If you are experiencing </w:t>
      </w:r>
      <w:r w:rsidR="00B23C7E" w:rsidRPr="00A353F3">
        <w:rPr>
          <w:rFonts w:cstheme="minorHAnsi"/>
          <w:b/>
          <w:sz w:val="24"/>
          <w:szCs w:val="24"/>
          <w:shd w:val="clear" w:color="auto" w:fill="FFFFFF"/>
        </w:rPr>
        <w:t>any coronavirus related symptoms including a new continuous cough or a high temperature, or have a loss of, or change in your normal sense of taste then you must not enter the school building.</w:t>
      </w:r>
    </w:p>
    <w:p w14:paraId="36956B96" w14:textId="344C0647" w:rsidR="00455C51" w:rsidRDefault="00455C51" w:rsidP="00455C51">
      <w:pPr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</w:p>
    <w:p w14:paraId="63999D52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b/>
          <w:sz w:val="24"/>
          <w:szCs w:val="24"/>
          <w:lang w:eastAsia="en-GB"/>
        </w:rPr>
      </w:pPr>
    </w:p>
    <w:p w14:paraId="73433AAA" w14:textId="77777777" w:rsidR="0077531E" w:rsidRPr="00A353F3" w:rsidRDefault="0077531E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752E8091" w14:textId="28CC5E1F" w:rsidR="00C761B7" w:rsidRDefault="007F7311" w:rsidP="00455C51">
      <w:pPr>
        <w:spacing w:after="0" w:line="240" w:lineRule="auto"/>
        <w:rPr>
          <w:rFonts w:eastAsia="Times New Roman" w:cstheme="minorHAnsi"/>
          <w:b/>
          <w:sz w:val="24"/>
          <w:szCs w:val="24"/>
          <w:lang w:eastAsia="en-GB"/>
        </w:rPr>
      </w:pPr>
      <w:r w:rsidRPr="00A353F3">
        <w:rPr>
          <w:rFonts w:eastAsia="Times New Roman" w:cstheme="minorHAnsi"/>
          <w:b/>
          <w:sz w:val="24"/>
          <w:szCs w:val="24"/>
          <w:lang w:eastAsia="en-GB"/>
        </w:rPr>
        <w:t xml:space="preserve">The School Day </w:t>
      </w:r>
    </w:p>
    <w:p w14:paraId="434391FF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b/>
          <w:sz w:val="24"/>
          <w:szCs w:val="24"/>
          <w:lang w:eastAsia="en-GB"/>
        </w:rPr>
      </w:pPr>
    </w:p>
    <w:p w14:paraId="140741C6" w14:textId="44706965" w:rsidR="00400176" w:rsidRDefault="00400176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A353F3">
        <w:rPr>
          <w:rFonts w:eastAsia="Times New Roman" w:cstheme="minorHAnsi"/>
          <w:sz w:val="24"/>
          <w:szCs w:val="24"/>
          <w:lang w:eastAsia="en-GB"/>
        </w:rPr>
        <w:t xml:space="preserve">Please be assured that the learning opportunities we offer will not be affected and we will continue to offer </w:t>
      </w:r>
      <w:r w:rsidR="00AE52CE">
        <w:rPr>
          <w:rFonts w:eastAsia="Times New Roman" w:cstheme="minorHAnsi"/>
          <w:sz w:val="24"/>
          <w:szCs w:val="24"/>
          <w:lang w:eastAsia="en-GB"/>
        </w:rPr>
        <w:t xml:space="preserve">a </w:t>
      </w:r>
      <w:r w:rsidR="0095432A" w:rsidRPr="00A353F3">
        <w:rPr>
          <w:rFonts w:eastAsia="Times New Roman" w:cstheme="minorHAnsi"/>
          <w:sz w:val="24"/>
          <w:szCs w:val="24"/>
          <w:lang w:eastAsia="en-GB"/>
        </w:rPr>
        <w:t>vibrant, hands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on curriculum with a continued focus on supporting your child’s well-being during these challenging times. </w:t>
      </w:r>
    </w:p>
    <w:p w14:paraId="2788334A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</w:p>
    <w:p w14:paraId="75730F96" w14:textId="4DB3890C" w:rsidR="007F7311" w:rsidRDefault="00357158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 xml:space="preserve">We are continuing ‘Key Stage Bubbles’ for the Autumn term, and will review as the term proceeds. </w:t>
      </w:r>
      <w:r w:rsidR="001C2477">
        <w:rPr>
          <w:rFonts w:eastAsia="Times New Roman" w:cstheme="minorHAnsi"/>
          <w:sz w:val="24"/>
          <w:szCs w:val="24"/>
          <w:lang w:eastAsia="en-GB"/>
        </w:rPr>
        <w:t xml:space="preserve"> </w:t>
      </w:r>
      <w:r w:rsidR="007F5BF1">
        <w:rPr>
          <w:rFonts w:eastAsia="Times New Roman" w:cstheme="minorHAnsi"/>
          <w:sz w:val="24"/>
          <w:szCs w:val="24"/>
          <w:lang w:eastAsia="en-GB"/>
        </w:rPr>
        <w:t>T</w:t>
      </w:r>
      <w:r w:rsidR="00A709C2" w:rsidRPr="00A353F3">
        <w:rPr>
          <w:rFonts w:eastAsia="Times New Roman" w:cstheme="minorHAnsi"/>
          <w:sz w:val="24"/>
          <w:szCs w:val="24"/>
          <w:lang w:eastAsia="en-GB"/>
        </w:rPr>
        <w:t xml:space="preserve">his will mean that </w:t>
      </w:r>
      <w:r w:rsidR="008E2A89" w:rsidRPr="00A353F3">
        <w:rPr>
          <w:rFonts w:eastAsia="Times New Roman" w:cstheme="minorHAnsi"/>
          <w:sz w:val="24"/>
          <w:szCs w:val="24"/>
          <w:lang w:eastAsia="en-GB"/>
        </w:rPr>
        <w:t xml:space="preserve">they will </w:t>
      </w:r>
      <w:r w:rsidR="0080666B" w:rsidRPr="00A353F3">
        <w:rPr>
          <w:rFonts w:eastAsia="Times New Roman" w:cstheme="minorHAnsi"/>
          <w:sz w:val="24"/>
          <w:szCs w:val="24"/>
          <w:lang w:eastAsia="en-GB"/>
        </w:rPr>
        <w:t xml:space="preserve">remain with the same group of adults and pupils throughout the school day. </w:t>
      </w:r>
    </w:p>
    <w:p w14:paraId="2D5E25C6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</w:p>
    <w:p w14:paraId="5A29D258" w14:textId="0D10FDD4" w:rsidR="007F7311" w:rsidRDefault="007F731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 xml:space="preserve">To minimise </w:t>
      </w:r>
      <w:r w:rsidR="00357158">
        <w:rPr>
          <w:rFonts w:cstheme="minorHAnsi"/>
          <w:sz w:val="24"/>
          <w:szCs w:val="24"/>
          <w:shd w:val="clear" w:color="auto" w:fill="FFFFFF"/>
        </w:rPr>
        <w:t>Key Stage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Bubble cross </w:t>
      </w:r>
      <w:r w:rsidR="00957515" w:rsidRPr="00A353F3">
        <w:rPr>
          <w:rFonts w:cstheme="minorHAnsi"/>
          <w:sz w:val="24"/>
          <w:szCs w:val="24"/>
          <w:shd w:val="clear" w:color="auto" w:fill="FFFFFF"/>
        </w:rPr>
        <w:t>overs,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we </w:t>
      </w:r>
      <w:r w:rsidR="00357158">
        <w:rPr>
          <w:rFonts w:cstheme="minorHAnsi"/>
          <w:sz w:val="24"/>
          <w:szCs w:val="24"/>
          <w:shd w:val="clear" w:color="auto" w:fill="FFFFFF"/>
        </w:rPr>
        <w:t>will continue with the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colour zoning break-time areas, pick up and drop off points.</w:t>
      </w:r>
    </w:p>
    <w:p w14:paraId="5286B406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117766B1" w14:textId="15D7E897" w:rsidR="002A748E" w:rsidRDefault="00C1790F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>C</w:t>
      </w:r>
      <w:r w:rsidR="002A748E" w:rsidRPr="00A353F3">
        <w:rPr>
          <w:rFonts w:cstheme="minorHAnsi"/>
          <w:sz w:val="24"/>
          <w:szCs w:val="24"/>
          <w:shd w:val="clear" w:color="auto" w:fill="FFFFFF"/>
        </w:rPr>
        <w:t xml:space="preserve">hildren will eat their lunch </w:t>
      </w:r>
      <w:r w:rsidR="007F7311" w:rsidRPr="00A353F3">
        <w:rPr>
          <w:rFonts w:cstheme="minorHAnsi"/>
          <w:sz w:val="24"/>
          <w:szCs w:val="24"/>
          <w:shd w:val="clear" w:color="auto" w:fill="FFFFFF"/>
        </w:rPr>
        <w:t xml:space="preserve">in </w:t>
      </w:r>
      <w:r w:rsidRPr="00A353F3">
        <w:rPr>
          <w:rFonts w:cstheme="minorHAnsi"/>
          <w:sz w:val="24"/>
          <w:szCs w:val="24"/>
          <w:shd w:val="clear" w:color="auto" w:fill="FFFFFF"/>
        </w:rPr>
        <w:t>their learning space or outside when the weather permits</w:t>
      </w:r>
      <w:r w:rsidR="002A748E" w:rsidRPr="00A353F3">
        <w:rPr>
          <w:rFonts w:cstheme="minorHAnsi"/>
          <w:sz w:val="24"/>
          <w:szCs w:val="24"/>
          <w:shd w:val="clear" w:color="auto" w:fill="FFFFFF"/>
        </w:rPr>
        <w:t>.</w:t>
      </w:r>
    </w:p>
    <w:p w14:paraId="1702A9AC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2CAB5D48" w14:textId="5B77290D" w:rsidR="00C761B7" w:rsidRDefault="002A748E" w:rsidP="00455C51">
      <w:pPr>
        <w:spacing w:after="0" w:line="240" w:lineRule="auto"/>
        <w:rPr>
          <w:rFonts w:cstheme="minorHAnsi"/>
          <w:sz w:val="24"/>
          <w:szCs w:val="24"/>
        </w:rPr>
      </w:pPr>
      <w:r w:rsidRPr="00A353F3">
        <w:rPr>
          <w:rFonts w:cstheme="minorHAnsi"/>
          <w:sz w:val="24"/>
          <w:szCs w:val="24"/>
        </w:rPr>
        <w:t xml:space="preserve">Throughout the day your child will be </w:t>
      </w:r>
      <w:r w:rsidR="00C1790F" w:rsidRPr="00A353F3">
        <w:rPr>
          <w:rFonts w:cstheme="minorHAnsi"/>
          <w:sz w:val="24"/>
          <w:szCs w:val="24"/>
        </w:rPr>
        <w:t xml:space="preserve">encouraged and </w:t>
      </w:r>
      <w:r w:rsidRPr="00A353F3">
        <w:rPr>
          <w:rFonts w:cstheme="minorHAnsi"/>
          <w:sz w:val="24"/>
          <w:szCs w:val="24"/>
        </w:rPr>
        <w:t xml:space="preserve">supported </w:t>
      </w:r>
      <w:r w:rsidR="00C1790F" w:rsidRPr="00A353F3">
        <w:rPr>
          <w:rFonts w:cstheme="minorHAnsi"/>
          <w:sz w:val="24"/>
          <w:szCs w:val="24"/>
        </w:rPr>
        <w:t>with</w:t>
      </w:r>
      <w:r w:rsidRPr="00A353F3">
        <w:rPr>
          <w:rFonts w:cstheme="minorHAnsi"/>
          <w:sz w:val="24"/>
          <w:szCs w:val="24"/>
        </w:rPr>
        <w:t xml:space="preserve"> washing their hands with soap and water for at least 20 seconds and </w:t>
      </w:r>
      <w:r w:rsidR="00C1790F" w:rsidRPr="00A353F3">
        <w:rPr>
          <w:rFonts w:cstheme="minorHAnsi"/>
          <w:sz w:val="24"/>
          <w:szCs w:val="24"/>
        </w:rPr>
        <w:t xml:space="preserve">then </w:t>
      </w:r>
      <w:r w:rsidR="0095432A" w:rsidRPr="00A353F3">
        <w:rPr>
          <w:rFonts w:cstheme="minorHAnsi"/>
          <w:sz w:val="24"/>
          <w:szCs w:val="24"/>
        </w:rPr>
        <w:t>drying thoroughly</w:t>
      </w:r>
      <w:r w:rsidR="00AD67DF" w:rsidRPr="00A353F3">
        <w:rPr>
          <w:rFonts w:cstheme="minorHAnsi"/>
          <w:sz w:val="24"/>
          <w:szCs w:val="24"/>
        </w:rPr>
        <w:t xml:space="preserve"> frequently</w:t>
      </w:r>
      <w:r w:rsidR="007F7311" w:rsidRPr="00A353F3">
        <w:rPr>
          <w:rFonts w:cstheme="minorHAnsi"/>
          <w:sz w:val="24"/>
          <w:szCs w:val="24"/>
        </w:rPr>
        <w:t xml:space="preserve">.  Hand washing will </w:t>
      </w:r>
      <w:r w:rsidR="00400176" w:rsidRPr="00A353F3">
        <w:rPr>
          <w:rFonts w:cstheme="minorHAnsi"/>
          <w:sz w:val="24"/>
          <w:szCs w:val="24"/>
        </w:rPr>
        <w:t>take place</w:t>
      </w:r>
      <w:r w:rsidR="00C1790F" w:rsidRPr="00A353F3">
        <w:rPr>
          <w:rFonts w:cstheme="minorHAnsi"/>
          <w:sz w:val="24"/>
          <w:szCs w:val="24"/>
        </w:rPr>
        <w:t xml:space="preserve"> before and after </w:t>
      </w:r>
      <w:r w:rsidR="00400176" w:rsidRPr="00A353F3">
        <w:rPr>
          <w:rFonts w:cstheme="minorHAnsi"/>
          <w:sz w:val="24"/>
          <w:szCs w:val="24"/>
        </w:rPr>
        <w:t>eating, before and after activities and after</w:t>
      </w:r>
      <w:r w:rsidR="00C1790F" w:rsidRPr="00A353F3">
        <w:rPr>
          <w:rFonts w:cstheme="minorHAnsi"/>
          <w:sz w:val="24"/>
          <w:szCs w:val="24"/>
        </w:rPr>
        <w:t xml:space="preserve"> sneezing and</w:t>
      </w:r>
      <w:r w:rsidR="00400176" w:rsidRPr="00A353F3">
        <w:rPr>
          <w:rFonts w:cstheme="minorHAnsi"/>
          <w:sz w:val="24"/>
          <w:szCs w:val="24"/>
        </w:rPr>
        <w:t>/or</w:t>
      </w:r>
      <w:r w:rsidR="00C1790F" w:rsidRPr="00A353F3">
        <w:rPr>
          <w:rFonts w:cstheme="minorHAnsi"/>
          <w:sz w:val="24"/>
          <w:szCs w:val="24"/>
        </w:rPr>
        <w:t xml:space="preserve"> coughing. Children will be reminded to use a tissue or elbow to cough or sneeze and use bins for tissue waste (‘catch it, bin it, and kill it’)</w:t>
      </w:r>
      <w:r w:rsidR="00946B34">
        <w:rPr>
          <w:rFonts w:cstheme="minorHAnsi"/>
          <w:sz w:val="24"/>
          <w:szCs w:val="24"/>
        </w:rPr>
        <w:t>.</w:t>
      </w:r>
    </w:p>
    <w:p w14:paraId="452669D9" w14:textId="59DE8409" w:rsidR="00C761B7" w:rsidRDefault="00C761B7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</w:p>
    <w:p w14:paraId="1F7049F0" w14:textId="77777777" w:rsidR="00455C51" w:rsidRPr="00A353F3" w:rsidRDefault="00455C51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</w:p>
    <w:p w14:paraId="6DB789BD" w14:textId="77777777" w:rsidR="00C761B7" w:rsidRPr="00A353F3" w:rsidRDefault="00C761B7" w:rsidP="00455C51">
      <w:p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A353F3">
        <w:rPr>
          <w:rFonts w:eastAsia="Times New Roman" w:cstheme="minorHAnsi"/>
          <w:sz w:val="24"/>
          <w:szCs w:val="24"/>
          <w:lang w:eastAsia="en-GB"/>
        </w:rPr>
        <w:t xml:space="preserve">The cleaning in the school has been increased and staff will wipe down surfaces </w:t>
      </w:r>
      <w:r w:rsidR="007F7311" w:rsidRPr="00A353F3">
        <w:rPr>
          <w:rFonts w:eastAsia="Times New Roman" w:cstheme="minorHAnsi"/>
          <w:sz w:val="24"/>
          <w:szCs w:val="24"/>
          <w:lang w:eastAsia="en-GB"/>
        </w:rPr>
        <w:t>throughout the day.</w:t>
      </w:r>
    </w:p>
    <w:p w14:paraId="352C04AF" w14:textId="6B705C37" w:rsidR="00C761B7" w:rsidRDefault="00C761B7" w:rsidP="00455C51">
      <w:pPr>
        <w:spacing w:after="0" w:line="240" w:lineRule="auto"/>
        <w:rPr>
          <w:rFonts w:cstheme="minorHAnsi"/>
          <w:sz w:val="24"/>
          <w:szCs w:val="24"/>
        </w:rPr>
      </w:pPr>
      <w:r w:rsidRPr="00A353F3">
        <w:rPr>
          <w:rFonts w:cstheme="minorHAnsi"/>
          <w:sz w:val="24"/>
          <w:szCs w:val="24"/>
        </w:rPr>
        <w:t xml:space="preserve">Learning spaces will be kept naturally ventilated at all times by opening as many </w:t>
      </w:r>
      <w:r w:rsidR="007F5BF1">
        <w:rPr>
          <w:rFonts w:cstheme="minorHAnsi"/>
          <w:sz w:val="24"/>
          <w:szCs w:val="24"/>
        </w:rPr>
        <w:t>windows</w:t>
      </w:r>
      <w:r w:rsidRPr="00A353F3">
        <w:rPr>
          <w:rFonts w:cstheme="minorHAnsi"/>
          <w:sz w:val="24"/>
          <w:szCs w:val="24"/>
        </w:rPr>
        <w:t xml:space="preserve"> as is practical and safe.</w:t>
      </w:r>
    </w:p>
    <w:p w14:paraId="508E9521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</w:rPr>
      </w:pPr>
    </w:p>
    <w:p w14:paraId="74BC6C23" w14:textId="539038D3" w:rsidR="00C761B7" w:rsidRDefault="00C761B7" w:rsidP="00455C51">
      <w:pPr>
        <w:spacing w:after="0" w:line="240" w:lineRule="auto"/>
        <w:rPr>
          <w:rFonts w:cstheme="minorHAnsi"/>
          <w:sz w:val="24"/>
          <w:szCs w:val="24"/>
        </w:rPr>
      </w:pPr>
      <w:r w:rsidRPr="00A353F3">
        <w:rPr>
          <w:rFonts w:cstheme="minorHAnsi"/>
          <w:sz w:val="24"/>
          <w:szCs w:val="24"/>
        </w:rPr>
        <w:t>Doors within the school will be kept open where safe to do so</w:t>
      </w:r>
      <w:r w:rsidR="00AD67DF" w:rsidRPr="00A353F3">
        <w:rPr>
          <w:rFonts w:cstheme="minorHAnsi"/>
          <w:sz w:val="24"/>
          <w:szCs w:val="24"/>
        </w:rPr>
        <w:t>,</w:t>
      </w:r>
      <w:r w:rsidRPr="00A353F3">
        <w:rPr>
          <w:rFonts w:cstheme="minorHAnsi"/>
          <w:sz w:val="24"/>
          <w:szCs w:val="24"/>
        </w:rPr>
        <w:t xml:space="preserve"> bearing in mind fire regulations and safeguarding considerations.</w:t>
      </w:r>
    </w:p>
    <w:p w14:paraId="5EE0EB77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</w:rPr>
      </w:pPr>
    </w:p>
    <w:p w14:paraId="0FA79236" w14:textId="2DD760F5" w:rsidR="00C761B7" w:rsidRPr="00CE68CC" w:rsidRDefault="00C761B7" w:rsidP="00CE68CC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en-GB"/>
        </w:rPr>
      </w:pPr>
      <w:r w:rsidRPr="00A353F3">
        <w:rPr>
          <w:rFonts w:eastAsia="Times New Roman" w:cstheme="minorHAnsi"/>
          <w:sz w:val="24"/>
          <w:szCs w:val="24"/>
          <w:lang w:eastAsia="en-GB"/>
        </w:rPr>
        <w:lastRenderedPageBreak/>
        <w:t xml:space="preserve">If your child requires intimate care at school staff will wear a mask, apron and gloves to protect </w:t>
      </w:r>
      <w:r w:rsidR="00AC103A">
        <w:rPr>
          <w:rFonts w:eastAsia="Times New Roman" w:cstheme="minorHAnsi"/>
          <w:sz w:val="24"/>
          <w:szCs w:val="24"/>
          <w:lang w:eastAsia="en-GB"/>
        </w:rPr>
        <w:t>your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child and staff from risk of infection.</w:t>
      </w:r>
    </w:p>
    <w:p w14:paraId="1ED8FC8D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2AA0CC7A" w14:textId="77777777" w:rsidR="005B1654" w:rsidRPr="00A353F3" w:rsidRDefault="005B1654" w:rsidP="00455C51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5D13A43" w14:textId="0485D87F" w:rsidR="00282D7A" w:rsidRDefault="00282D7A" w:rsidP="00455C51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en-GB"/>
        </w:rPr>
      </w:pPr>
      <w:r w:rsidRPr="00A353F3">
        <w:rPr>
          <w:rFonts w:cstheme="minorHAnsi"/>
          <w:b/>
          <w:sz w:val="24"/>
          <w:szCs w:val="24"/>
        </w:rPr>
        <w:t xml:space="preserve">Potential COVID19 – We need to </w:t>
      </w:r>
      <w:r w:rsidRPr="00A353F3">
        <w:rPr>
          <w:rFonts w:eastAsia="Times New Roman" w:cstheme="minorHAnsi"/>
          <w:b/>
          <w:sz w:val="24"/>
          <w:szCs w:val="24"/>
          <w:lang w:eastAsia="en-GB"/>
        </w:rPr>
        <w:t>think what if it is, rather than what if it isn’t.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</w:t>
      </w:r>
    </w:p>
    <w:p w14:paraId="1DCF3C15" w14:textId="77777777" w:rsidR="00455C51" w:rsidRPr="00A353F3" w:rsidRDefault="00455C51" w:rsidP="00455C51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76B5034A" w14:textId="1D9A0EEC" w:rsidR="00282D7A" w:rsidRPr="00A353F3" w:rsidRDefault="00282D7A" w:rsidP="00455C51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en-GB"/>
        </w:rPr>
      </w:pPr>
      <w:r w:rsidRPr="00A353F3">
        <w:rPr>
          <w:rFonts w:eastAsia="Times New Roman" w:cstheme="minorHAnsi"/>
          <w:sz w:val="24"/>
          <w:szCs w:val="24"/>
          <w:lang w:eastAsia="en-GB"/>
        </w:rPr>
        <w:t xml:space="preserve">We will respond on a </w:t>
      </w:r>
      <w:r w:rsidRPr="00A353F3">
        <w:rPr>
          <w:rFonts w:eastAsia="Times New Roman" w:cstheme="minorHAnsi"/>
          <w:b/>
          <w:sz w:val="24"/>
          <w:szCs w:val="24"/>
          <w:lang w:eastAsia="en-GB"/>
        </w:rPr>
        <w:t>‘what if it is rather than what if it isn’t’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basis, for many it may be </w:t>
      </w:r>
      <w:r w:rsidR="00455C51" w:rsidRPr="00A353F3">
        <w:rPr>
          <w:rFonts w:eastAsia="Times New Roman" w:cstheme="minorHAnsi"/>
          <w:sz w:val="24"/>
          <w:szCs w:val="24"/>
          <w:lang w:eastAsia="en-GB"/>
        </w:rPr>
        <w:t>hay fever</w:t>
      </w:r>
      <w:r w:rsidRPr="00A353F3">
        <w:rPr>
          <w:rFonts w:eastAsia="Times New Roman" w:cstheme="minorHAnsi"/>
          <w:sz w:val="24"/>
          <w:szCs w:val="24"/>
          <w:lang w:eastAsia="en-GB"/>
        </w:rPr>
        <w:t xml:space="preserve"> or a cold, however this needs to be investigated and </w:t>
      </w:r>
      <w:r w:rsidRPr="00A353F3">
        <w:rPr>
          <w:rFonts w:eastAsia="Times New Roman" w:cstheme="minorHAnsi"/>
          <w:b/>
          <w:sz w:val="24"/>
          <w:szCs w:val="24"/>
          <w:lang w:eastAsia="en-GB"/>
        </w:rPr>
        <w:t xml:space="preserve">NO CHANCES MUST BE TAKEN. </w:t>
      </w:r>
    </w:p>
    <w:p w14:paraId="088B631B" w14:textId="77777777" w:rsidR="00CE68CC" w:rsidRDefault="00CE68CC" w:rsidP="00455C51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en-GB"/>
        </w:rPr>
      </w:pPr>
    </w:p>
    <w:p w14:paraId="781710E0" w14:textId="77777777" w:rsidR="00CE68CC" w:rsidRDefault="00CE68CC" w:rsidP="00455C51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en-GB"/>
        </w:rPr>
      </w:pPr>
    </w:p>
    <w:p w14:paraId="1823EFAD" w14:textId="56BBA789" w:rsidR="00282D7A" w:rsidRPr="00A353F3" w:rsidRDefault="0095432A" w:rsidP="00455C51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en-GB"/>
        </w:rPr>
      </w:pPr>
      <w:r w:rsidRPr="00A353F3">
        <w:rPr>
          <w:rFonts w:eastAsia="Times New Roman" w:cstheme="minorHAnsi"/>
          <w:b/>
          <w:sz w:val="24"/>
          <w:szCs w:val="24"/>
          <w:lang w:eastAsia="en-GB"/>
        </w:rPr>
        <w:t xml:space="preserve">A </w:t>
      </w:r>
      <w:r w:rsidR="00282D7A" w:rsidRPr="00A353F3">
        <w:rPr>
          <w:rFonts w:eastAsia="Times New Roman" w:cstheme="minorHAnsi"/>
          <w:b/>
          <w:sz w:val="24"/>
          <w:szCs w:val="24"/>
          <w:lang w:eastAsia="en-GB"/>
        </w:rPr>
        <w:t>Pupil with COVID</w:t>
      </w:r>
      <w:r w:rsidR="00455C51">
        <w:rPr>
          <w:rFonts w:eastAsia="Times New Roman" w:cstheme="minorHAnsi"/>
          <w:b/>
          <w:sz w:val="24"/>
          <w:szCs w:val="24"/>
          <w:lang w:eastAsia="en-GB"/>
        </w:rPr>
        <w:t>-</w:t>
      </w:r>
      <w:r w:rsidR="00282D7A" w:rsidRPr="00A353F3">
        <w:rPr>
          <w:rFonts w:eastAsia="Times New Roman" w:cstheme="minorHAnsi"/>
          <w:b/>
          <w:sz w:val="24"/>
          <w:szCs w:val="24"/>
          <w:lang w:eastAsia="en-GB"/>
        </w:rPr>
        <w:t>19</w:t>
      </w:r>
      <w:r w:rsidRPr="00A353F3">
        <w:rPr>
          <w:rFonts w:eastAsia="Times New Roman" w:cstheme="minorHAnsi"/>
          <w:b/>
          <w:sz w:val="24"/>
          <w:szCs w:val="24"/>
          <w:lang w:eastAsia="en-GB"/>
        </w:rPr>
        <w:t xml:space="preserve"> symptoms</w:t>
      </w:r>
    </w:p>
    <w:p w14:paraId="35AE81A3" w14:textId="77777777" w:rsidR="0095432A" w:rsidRPr="00A353F3" w:rsidRDefault="0095432A" w:rsidP="00455C51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en-GB"/>
        </w:rPr>
      </w:pPr>
    </w:p>
    <w:p w14:paraId="02B01021" w14:textId="54C9FE72" w:rsidR="009759D7" w:rsidRDefault="009759D7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 xml:space="preserve">If your child develops any coronavirus related symptoms whilst at </w:t>
      </w:r>
      <w:r w:rsidR="00C307A9">
        <w:rPr>
          <w:rFonts w:cstheme="minorHAnsi"/>
          <w:sz w:val="24"/>
          <w:szCs w:val="24"/>
          <w:shd w:val="clear" w:color="auto" w:fill="FFFFFF"/>
        </w:rPr>
        <w:t xml:space="preserve">school, 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including a new continuous cough or a high temperature, or have a loss of, or change in </w:t>
      </w:r>
      <w:r w:rsidR="004139C7">
        <w:rPr>
          <w:rFonts w:cstheme="minorHAnsi"/>
          <w:sz w:val="24"/>
          <w:szCs w:val="24"/>
          <w:shd w:val="clear" w:color="auto" w:fill="FFFFFF"/>
        </w:rPr>
        <w:t>their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normal sense of taste</w:t>
      </w:r>
      <w:r w:rsidR="004139C7">
        <w:rPr>
          <w:rFonts w:cstheme="minorHAnsi"/>
          <w:sz w:val="24"/>
          <w:szCs w:val="24"/>
          <w:shd w:val="clear" w:color="auto" w:fill="FFFFFF"/>
        </w:rPr>
        <w:t>,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they </w:t>
      </w:r>
      <w:r w:rsidRPr="00A353F3">
        <w:rPr>
          <w:rFonts w:cstheme="minorHAnsi"/>
          <w:b/>
          <w:sz w:val="24"/>
          <w:szCs w:val="24"/>
          <w:shd w:val="clear" w:color="auto" w:fill="FFFFFF"/>
        </w:rPr>
        <w:t>must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go home. It is then your duty as a parent to get tested them straight away before they can return to school and to inform the school of the test results.  </w:t>
      </w:r>
    </w:p>
    <w:p w14:paraId="6433303B" w14:textId="77777777" w:rsidR="00455C51" w:rsidRPr="00A353F3" w:rsidRDefault="00455C51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37676129" w14:textId="77777777" w:rsidR="009759D7" w:rsidRPr="00A353F3" w:rsidRDefault="009759D7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 xml:space="preserve">Please </w:t>
      </w:r>
      <w:r w:rsidRPr="00A353F3">
        <w:rPr>
          <w:rFonts w:cstheme="minorHAnsi"/>
          <w:b/>
          <w:sz w:val="24"/>
          <w:szCs w:val="24"/>
          <w:shd w:val="clear" w:color="auto" w:fill="FFFFFF"/>
        </w:rPr>
        <w:t>do not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send you child into school if they have any coronavirus related symptoms including a new continuous cough or a high temperature, or have a loss of, or change in your normal sense of taste</w:t>
      </w:r>
      <w:r w:rsidR="0095432A" w:rsidRPr="00A353F3">
        <w:rPr>
          <w:rFonts w:cstheme="minorHAnsi"/>
          <w:sz w:val="24"/>
          <w:szCs w:val="24"/>
          <w:shd w:val="clear" w:color="auto" w:fill="FFFFFF"/>
        </w:rPr>
        <w:t>.</w:t>
      </w:r>
    </w:p>
    <w:p w14:paraId="14072AF4" w14:textId="77777777" w:rsidR="0095432A" w:rsidRPr="00A353F3" w:rsidRDefault="0095432A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7207A0F0" w14:textId="77777777" w:rsidR="009759D7" w:rsidRPr="00A353F3" w:rsidRDefault="009759D7" w:rsidP="00455C51">
      <w:pPr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  <w:r w:rsidRPr="00A353F3">
        <w:rPr>
          <w:rFonts w:cstheme="minorHAnsi"/>
          <w:b/>
          <w:sz w:val="24"/>
          <w:szCs w:val="24"/>
          <w:shd w:val="clear" w:color="auto" w:fill="FFFFFF"/>
        </w:rPr>
        <w:t xml:space="preserve">All members of the Gosden community must engage with NHS test and trace. </w:t>
      </w:r>
      <w:hyperlink r:id="rId6" w:history="1">
        <w:r w:rsidRPr="00A353F3">
          <w:rPr>
            <w:rStyle w:val="Hyperlink"/>
            <w:b/>
            <w:color w:val="auto"/>
            <w:sz w:val="24"/>
            <w:szCs w:val="24"/>
          </w:rPr>
          <w:t>https://www.nhs.uk/conditions/coronavirus-covid-19/testing-and-tracing/get-an-antigen-test-to-check-if-you-have-coronavirus/</w:t>
        </w:r>
      </w:hyperlink>
      <w:r w:rsidRPr="00A353F3">
        <w:rPr>
          <w:rFonts w:cstheme="minorHAnsi"/>
          <w:b/>
          <w:sz w:val="24"/>
          <w:szCs w:val="24"/>
          <w:shd w:val="clear" w:color="auto" w:fill="FFFFFF"/>
        </w:rPr>
        <w:t xml:space="preserve"> </w:t>
      </w:r>
    </w:p>
    <w:p w14:paraId="29B61046" w14:textId="77777777" w:rsidR="009759D7" w:rsidRPr="00A353F3" w:rsidRDefault="009759D7" w:rsidP="00455C51">
      <w:pPr>
        <w:spacing w:after="0" w:line="240" w:lineRule="auto"/>
        <w:jc w:val="both"/>
        <w:rPr>
          <w:rFonts w:cstheme="minorHAnsi"/>
          <w:b/>
          <w:sz w:val="24"/>
          <w:szCs w:val="24"/>
          <w:shd w:val="clear" w:color="auto" w:fill="FFFFFF"/>
        </w:rPr>
      </w:pPr>
    </w:p>
    <w:p w14:paraId="489B1549" w14:textId="2AD0536E" w:rsidR="009759D7" w:rsidRDefault="009759D7" w:rsidP="00455C51">
      <w:pPr>
        <w:shd w:val="clear" w:color="auto" w:fill="FFFFFF"/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  <w:r w:rsidRPr="00A353F3">
        <w:rPr>
          <w:rFonts w:cstheme="minorHAnsi"/>
          <w:b/>
          <w:sz w:val="24"/>
          <w:szCs w:val="24"/>
          <w:shd w:val="clear" w:color="auto" w:fill="FFFFFF"/>
        </w:rPr>
        <w:t>Please tell us straight away if your child or anyone in your family tests positive for COVID</w:t>
      </w:r>
      <w:r w:rsidR="00455C51">
        <w:rPr>
          <w:rFonts w:cstheme="minorHAnsi"/>
          <w:b/>
          <w:sz w:val="24"/>
          <w:szCs w:val="24"/>
          <w:shd w:val="clear" w:color="auto" w:fill="FFFFFF"/>
        </w:rPr>
        <w:t>-</w:t>
      </w:r>
      <w:r w:rsidRPr="00A353F3">
        <w:rPr>
          <w:rFonts w:cstheme="minorHAnsi"/>
          <w:b/>
          <w:sz w:val="24"/>
          <w:szCs w:val="24"/>
          <w:shd w:val="clear" w:color="auto" w:fill="FFFFFF"/>
        </w:rPr>
        <w:t xml:space="preserve">19. </w:t>
      </w:r>
    </w:p>
    <w:p w14:paraId="5E53D37A" w14:textId="67E0869F" w:rsidR="00957515" w:rsidRDefault="00957515" w:rsidP="00455C51">
      <w:pPr>
        <w:shd w:val="clear" w:color="auto" w:fill="FFFFFF"/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</w:p>
    <w:p w14:paraId="2B997CB8" w14:textId="13E141FB" w:rsidR="00957515" w:rsidRPr="00A353F3" w:rsidRDefault="00957515" w:rsidP="00455C51">
      <w:pPr>
        <w:shd w:val="clear" w:color="auto" w:fill="FFFFFF"/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  <w:r>
        <w:rPr>
          <w:rFonts w:cstheme="minorHAnsi"/>
          <w:b/>
          <w:sz w:val="24"/>
          <w:szCs w:val="24"/>
          <w:shd w:val="clear" w:color="auto" w:fill="FFFFFF"/>
        </w:rPr>
        <w:t>Lat</w:t>
      </w:r>
      <w:r w:rsidR="00357158">
        <w:rPr>
          <w:rFonts w:cstheme="minorHAnsi"/>
          <w:b/>
          <w:sz w:val="24"/>
          <w:szCs w:val="24"/>
          <w:shd w:val="clear" w:color="auto" w:fill="FFFFFF"/>
        </w:rPr>
        <w:t xml:space="preserve">eral Flow Device (LFD) testing will be in place for secondary students. </w:t>
      </w:r>
    </w:p>
    <w:p w14:paraId="008C72C8" w14:textId="77777777" w:rsidR="009759D7" w:rsidRPr="00A353F3" w:rsidRDefault="009759D7" w:rsidP="00455C51">
      <w:pPr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</w:p>
    <w:p w14:paraId="271C0D4B" w14:textId="5228882C" w:rsidR="009759D7" w:rsidRPr="00A353F3" w:rsidRDefault="009759D7" w:rsidP="00455C51">
      <w:pPr>
        <w:spacing w:after="0" w:line="240" w:lineRule="auto"/>
        <w:rPr>
          <w:rFonts w:cstheme="minorHAnsi"/>
          <w:b/>
          <w:sz w:val="24"/>
          <w:szCs w:val="24"/>
          <w:shd w:val="clear" w:color="auto" w:fill="FFFFFF"/>
        </w:rPr>
      </w:pPr>
      <w:r w:rsidRPr="00A353F3">
        <w:rPr>
          <w:rFonts w:cstheme="minorHAnsi"/>
          <w:b/>
          <w:sz w:val="24"/>
          <w:szCs w:val="24"/>
          <w:shd w:val="clear" w:color="auto" w:fill="FFFFFF"/>
        </w:rPr>
        <w:t>Please ensure you have provided the school with up to date contact details</w:t>
      </w:r>
      <w:r w:rsidR="00063540">
        <w:rPr>
          <w:rFonts w:cstheme="minorHAnsi"/>
          <w:b/>
          <w:sz w:val="24"/>
          <w:szCs w:val="24"/>
          <w:shd w:val="clear" w:color="auto" w:fill="FFFFFF"/>
        </w:rPr>
        <w:t>.</w:t>
      </w:r>
    </w:p>
    <w:p w14:paraId="7A36B748" w14:textId="77777777" w:rsidR="009759D7" w:rsidRPr="00A353F3" w:rsidRDefault="009759D7" w:rsidP="00455C51">
      <w:pPr>
        <w:shd w:val="clear" w:color="auto" w:fill="FFFFFF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202243FA" w14:textId="01C5D1FC" w:rsidR="009759D7" w:rsidRPr="00A353F3" w:rsidRDefault="009759D7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A353F3">
        <w:rPr>
          <w:rFonts w:cstheme="minorHAnsi"/>
          <w:sz w:val="24"/>
          <w:szCs w:val="24"/>
          <w:shd w:val="clear" w:color="auto" w:fill="FFFFFF"/>
        </w:rPr>
        <w:t xml:space="preserve">If there is a confirmed case of Coronavirus in </w:t>
      </w:r>
      <w:r w:rsidR="00957515" w:rsidRPr="00A353F3">
        <w:rPr>
          <w:rFonts w:cstheme="minorHAnsi"/>
          <w:sz w:val="24"/>
          <w:szCs w:val="24"/>
          <w:shd w:val="clear" w:color="auto" w:fill="FFFFFF"/>
        </w:rPr>
        <w:t>school,</w:t>
      </w:r>
      <w:r w:rsidRPr="00A353F3">
        <w:rPr>
          <w:rFonts w:cstheme="minorHAnsi"/>
          <w:sz w:val="24"/>
          <w:szCs w:val="24"/>
          <w:shd w:val="clear" w:color="auto" w:fill="FFFFFF"/>
        </w:rPr>
        <w:t xml:space="preserve"> the Senior Leadership Team will follow </w:t>
      </w:r>
      <w:r w:rsidR="00957515">
        <w:rPr>
          <w:rFonts w:cstheme="minorHAnsi"/>
          <w:sz w:val="24"/>
          <w:szCs w:val="24"/>
          <w:shd w:val="clear" w:color="auto" w:fill="FFFFFF"/>
        </w:rPr>
        <w:t xml:space="preserve">guidance advised by The Department for Education and Public Health. </w:t>
      </w:r>
    </w:p>
    <w:p w14:paraId="5D967E99" w14:textId="77777777" w:rsidR="009759D7" w:rsidRPr="00A353F3" w:rsidRDefault="009759D7" w:rsidP="00455C51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718396EF" w14:textId="77777777" w:rsidR="009759D7" w:rsidRPr="00A353F3" w:rsidRDefault="009759D7" w:rsidP="00455C51">
      <w:pPr>
        <w:spacing w:after="0" w:line="240" w:lineRule="auto"/>
        <w:jc w:val="center"/>
        <w:rPr>
          <w:rFonts w:cstheme="minorHAnsi"/>
          <w:b/>
          <w:sz w:val="24"/>
          <w:szCs w:val="24"/>
          <w:shd w:val="clear" w:color="auto" w:fill="FFFFFF"/>
        </w:rPr>
      </w:pPr>
      <w:r w:rsidRPr="00A353F3">
        <w:rPr>
          <w:rFonts w:cstheme="minorHAnsi"/>
          <w:b/>
          <w:sz w:val="24"/>
          <w:szCs w:val="24"/>
          <w:shd w:val="clear" w:color="auto" w:fill="FFFFFF"/>
        </w:rPr>
        <w:t>Thank you for your ongoing support.</w:t>
      </w:r>
    </w:p>
    <w:p w14:paraId="6042497B" w14:textId="5FC5C557" w:rsidR="00784398" w:rsidRPr="00A353F3" w:rsidRDefault="00784398" w:rsidP="00455C51">
      <w:pPr>
        <w:spacing w:after="0" w:line="240" w:lineRule="auto"/>
        <w:jc w:val="center"/>
        <w:rPr>
          <w:rFonts w:cstheme="minorHAnsi"/>
          <w:b/>
          <w:sz w:val="32"/>
          <w:szCs w:val="32"/>
          <w:shd w:val="clear" w:color="auto" w:fill="FFFFFF"/>
        </w:rPr>
      </w:pPr>
    </w:p>
    <w:sectPr w:rsidR="00784398" w:rsidRPr="00A353F3" w:rsidSect="00455C51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8CCCEB" w14:textId="77777777" w:rsidR="00640669" w:rsidRDefault="00640669" w:rsidP="007833C4">
      <w:pPr>
        <w:spacing w:after="0" w:line="240" w:lineRule="auto"/>
      </w:pPr>
      <w:r>
        <w:separator/>
      </w:r>
    </w:p>
  </w:endnote>
  <w:endnote w:type="continuationSeparator" w:id="0">
    <w:p w14:paraId="0408BB83" w14:textId="77777777" w:rsidR="00640669" w:rsidRDefault="00640669" w:rsidP="00783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830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457549" w14:textId="63393B18" w:rsidR="00D54AC8" w:rsidRDefault="00D54AC8" w:rsidP="00455C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06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3B13123" w14:textId="77777777" w:rsidR="00D54AC8" w:rsidRDefault="00D54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2D023" w14:textId="77777777" w:rsidR="00640669" w:rsidRDefault="00640669" w:rsidP="007833C4">
      <w:pPr>
        <w:spacing w:after="0" w:line="240" w:lineRule="auto"/>
      </w:pPr>
      <w:r>
        <w:separator/>
      </w:r>
    </w:p>
  </w:footnote>
  <w:footnote w:type="continuationSeparator" w:id="0">
    <w:p w14:paraId="2DB04EBA" w14:textId="77777777" w:rsidR="00640669" w:rsidRDefault="00640669" w:rsidP="00783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0B8F5" w14:textId="1A6D3638" w:rsidR="0080666B" w:rsidRDefault="007833C4" w:rsidP="00455C51">
    <w:pPr>
      <w:jc w:val="center"/>
    </w:pPr>
    <w:r>
      <w:rPr>
        <w:rFonts w:cstheme="majorHAnsi"/>
        <w:noProof/>
        <w:color w:val="0070C0"/>
        <w:lang w:eastAsia="en-GB"/>
      </w:rPr>
      <w:drawing>
        <wp:anchor distT="0" distB="0" distL="114300" distR="114300" simplePos="0" relativeHeight="251659264" behindDoc="1" locked="0" layoutInCell="1" allowOverlap="1" wp14:anchorId="4A53B495" wp14:editId="084392F2">
          <wp:simplePos x="0" y="0"/>
          <wp:positionH relativeFrom="column">
            <wp:posOffset>-118753</wp:posOffset>
          </wp:positionH>
          <wp:positionV relativeFrom="paragraph">
            <wp:posOffset>-143023</wp:posOffset>
          </wp:positionV>
          <wp:extent cx="609600" cy="609600"/>
          <wp:effectExtent l="0" t="0" r="0" b="0"/>
          <wp:wrapTight wrapText="bothSides">
            <wp:wrapPolygon edited="0">
              <wp:start x="7425" y="0"/>
              <wp:lineTo x="0" y="1350"/>
              <wp:lineTo x="0" y="19575"/>
              <wp:lineTo x="8775" y="20925"/>
              <wp:lineTo x="12150" y="20925"/>
              <wp:lineTo x="20925" y="19575"/>
              <wp:lineTo x="20925" y="3375"/>
              <wp:lineTo x="14175" y="0"/>
              <wp:lineTo x="7425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COVID19 GUIDANCE</w:t>
    </w:r>
  </w:p>
  <w:p w14:paraId="31747462" w14:textId="77777777" w:rsidR="0080666B" w:rsidRDefault="0080666B" w:rsidP="0080666B">
    <w:pPr>
      <w:jc w:val="center"/>
      <w:rPr>
        <w:rFonts w:cstheme="minorHAnsi"/>
        <w:b/>
        <w:color w:val="808080" w:themeColor="background1" w:themeShade="80"/>
        <w:sz w:val="48"/>
        <w:szCs w:val="48"/>
      </w:rPr>
    </w:pPr>
    <w:r>
      <w:rPr>
        <w:rFonts w:cstheme="minorHAnsi"/>
        <w:b/>
        <w:color w:val="808080" w:themeColor="background1" w:themeShade="80"/>
        <w:sz w:val="48"/>
        <w:szCs w:val="48"/>
      </w:rPr>
      <w:t xml:space="preserve">Parent &amp; Carer Guidance  </w:t>
    </w:r>
  </w:p>
  <w:p w14:paraId="5BA1A439" w14:textId="77777777" w:rsidR="007833C4" w:rsidRDefault="007833C4">
    <w:pPr>
      <w:pStyle w:val="Header"/>
    </w:pPr>
  </w:p>
  <w:p w14:paraId="632609A1" w14:textId="2A8C77D1" w:rsidR="0080666B" w:rsidRPr="00455C51" w:rsidRDefault="0080666B" w:rsidP="0080666B">
    <w:pPr>
      <w:jc w:val="center"/>
      <w:rPr>
        <w:rFonts w:cstheme="minorHAnsi"/>
        <w:b/>
        <w:i/>
        <w:color w:val="808080" w:themeColor="background1" w:themeShade="80"/>
      </w:rPr>
    </w:pPr>
    <w:r w:rsidRPr="00455C51">
      <w:rPr>
        <w:rFonts w:cstheme="minorHAnsi"/>
        <w:b/>
        <w:i/>
        <w:color w:val="808080" w:themeColor="background1" w:themeShade="80"/>
      </w:rPr>
      <w:t xml:space="preserve">Updated </w:t>
    </w:r>
    <w:r w:rsidR="001C2477">
      <w:rPr>
        <w:rFonts w:cstheme="minorHAnsi"/>
        <w:b/>
        <w:i/>
        <w:color w:val="808080" w:themeColor="background1" w:themeShade="80"/>
      </w:rPr>
      <w:t>September 2021</w:t>
    </w:r>
    <w:r w:rsidR="00957515" w:rsidRPr="00455C51">
      <w:rPr>
        <w:rFonts w:cstheme="minorHAnsi"/>
        <w:b/>
        <w:i/>
        <w:color w:val="808080" w:themeColor="background1" w:themeShade="80"/>
      </w:rPr>
      <w:t xml:space="preserve"> </w:t>
    </w:r>
    <w:r w:rsidRPr="00455C51">
      <w:rPr>
        <w:rFonts w:cstheme="minorHAnsi"/>
        <w:b/>
        <w:i/>
        <w:color w:val="808080" w:themeColor="background1" w:themeShade="80"/>
      </w:rPr>
      <w:t xml:space="preserve">in relation to </w:t>
    </w:r>
    <w:r w:rsidR="00957515" w:rsidRPr="00455C51">
      <w:rPr>
        <w:rFonts w:cstheme="minorHAnsi"/>
        <w:b/>
        <w:i/>
        <w:color w:val="808080" w:themeColor="background1" w:themeShade="80"/>
      </w:rPr>
      <w:t xml:space="preserve">The Department for Education’s </w:t>
    </w:r>
    <w:r w:rsidRPr="00455C51">
      <w:rPr>
        <w:rFonts w:cstheme="minorHAnsi"/>
        <w:b/>
        <w:i/>
        <w:color w:val="808080" w:themeColor="background1" w:themeShade="80"/>
      </w:rPr>
      <w:t>‘</w:t>
    </w:r>
    <w:r w:rsidR="00957515" w:rsidRPr="00455C51">
      <w:rPr>
        <w:rFonts w:cstheme="minorHAnsi"/>
        <w:b/>
        <w:i/>
        <w:color w:val="808080" w:themeColor="background1" w:themeShade="80"/>
      </w:rPr>
      <w:t>Schools coronavirus (C</w:t>
    </w:r>
    <w:r w:rsidR="00455C51" w:rsidRPr="00455C51">
      <w:rPr>
        <w:rFonts w:cstheme="minorHAnsi"/>
        <w:b/>
        <w:i/>
        <w:color w:val="808080" w:themeColor="background1" w:themeShade="80"/>
      </w:rPr>
      <w:t>OVID</w:t>
    </w:r>
    <w:r w:rsidR="00957515" w:rsidRPr="00455C51">
      <w:rPr>
        <w:rFonts w:cstheme="minorHAnsi"/>
        <w:b/>
        <w:i/>
        <w:color w:val="808080" w:themeColor="background1" w:themeShade="80"/>
      </w:rPr>
      <w:t>–</w:t>
    </w:r>
    <w:r w:rsidR="00455C51" w:rsidRPr="00455C51">
      <w:rPr>
        <w:rFonts w:cstheme="minorHAnsi"/>
        <w:b/>
        <w:i/>
        <w:color w:val="808080" w:themeColor="background1" w:themeShade="80"/>
      </w:rPr>
      <w:t xml:space="preserve">19) operational guidance’ </w:t>
    </w:r>
  </w:p>
  <w:p w14:paraId="454C470B" w14:textId="77777777" w:rsidR="0080666B" w:rsidRDefault="008066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YwNjEzNTQ0NzNV0lEKTi0uzszPAykwqgUAK/i7eSwAAAA="/>
  </w:docVars>
  <w:rsids>
    <w:rsidRoot w:val="005B1654"/>
    <w:rsid w:val="00003D89"/>
    <w:rsid w:val="00063540"/>
    <w:rsid w:val="000B34AA"/>
    <w:rsid w:val="0013795F"/>
    <w:rsid w:val="00145F0B"/>
    <w:rsid w:val="001515D9"/>
    <w:rsid w:val="001A7076"/>
    <w:rsid w:val="001C2477"/>
    <w:rsid w:val="00282D7A"/>
    <w:rsid w:val="002A748E"/>
    <w:rsid w:val="002B3DFD"/>
    <w:rsid w:val="002D5438"/>
    <w:rsid w:val="002F33A0"/>
    <w:rsid w:val="003319E6"/>
    <w:rsid w:val="00357158"/>
    <w:rsid w:val="00382A25"/>
    <w:rsid w:val="00390E62"/>
    <w:rsid w:val="00392C78"/>
    <w:rsid w:val="00400176"/>
    <w:rsid w:val="004139C7"/>
    <w:rsid w:val="0042735C"/>
    <w:rsid w:val="00455C51"/>
    <w:rsid w:val="00482854"/>
    <w:rsid w:val="004C4704"/>
    <w:rsid w:val="00502119"/>
    <w:rsid w:val="005B1654"/>
    <w:rsid w:val="00640669"/>
    <w:rsid w:val="00644590"/>
    <w:rsid w:val="00743C00"/>
    <w:rsid w:val="0077531E"/>
    <w:rsid w:val="007833C4"/>
    <w:rsid w:val="00784398"/>
    <w:rsid w:val="007F5BF1"/>
    <w:rsid w:val="007F7311"/>
    <w:rsid w:val="0080666B"/>
    <w:rsid w:val="00821EB3"/>
    <w:rsid w:val="008E2A89"/>
    <w:rsid w:val="00930593"/>
    <w:rsid w:val="00946B34"/>
    <w:rsid w:val="0095432A"/>
    <w:rsid w:val="00957515"/>
    <w:rsid w:val="009759D7"/>
    <w:rsid w:val="00982CF8"/>
    <w:rsid w:val="009B5FFD"/>
    <w:rsid w:val="00A05B8C"/>
    <w:rsid w:val="00A177F0"/>
    <w:rsid w:val="00A353F3"/>
    <w:rsid w:val="00A709C2"/>
    <w:rsid w:val="00A8665A"/>
    <w:rsid w:val="00AC103A"/>
    <w:rsid w:val="00AD67DF"/>
    <w:rsid w:val="00AE52CE"/>
    <w:rsid w:val="00B23C7E"/>
    <w:rsid w:val="00BD1E33"/>
    <w:rsid w:val="00C1790F"/>
    <w:rsid w:val="00C307A9"/>
    <w:rsid w:val="00C409B9"/>
    <w:rsid w:val="00C761B7"/>
    <w:rsid w:val="00CE68CC"/>
    <w:rsid w:val="00D447A1"/>
    <w:rsid w:val="00D54AC8"/>
    <w:rsid w:val="00DC16EB"/>
    <w:rsid w:val="00E2721E"/>
    <w:rsid w:val="00F4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1A12D"/>
  <w15:docId w15:val="{B88FF2C6-272D-A14E-8972-FED956E47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165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3C4"/>
  </w:style>
  <w:style w:type="paragraph" w:styleId="Footer">
    <w:name w:val="footer"/>
    <w:basedOn w:val="Normal"/>
    <w:link w:val="FooterChar"/>
    <w:uiPriority w:val="99"/>
    <w:unhideWhenUsed/>
    <w:rsid w:val="00783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3C4"/>
  </w:style>
  <w:style w:type="character" w:styleId="Hyperlink">
    <w:name w:val="Hyperlink"/>
    <w:basedOn w:val="DefaultParagraphFont"/>
    <w:uiPriority w:val="99"/>
    <w:unhideWhenUsed/>
    <w:rsid w:val="00282D7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6B3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C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C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6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hs.uk/conditions/coronavirus-covid-19/testing-and-tracing/get-an-antigen-test-to-check-if-you-have-coronavirus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ssey College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inwaring</dc:creator>
  <cp:lastModifiedBy>Anna Chapman</cp:lastModifiedBy>
  <cp:revision>2</cp:revision>
  <cp:lastPrinted>2021-02-24T14:14:00Z</cp:lastPrinted>
  <dcterms:created xsi:type="dcterms:W3CDTF">2021-09-09T14:52:00Z</dcterms:created>
  <dcterms:modified xsi:type="dcterms:W3CDTF">2021-09-09T14:52:00Z</dcterms:modified>
</cp:coreProperties>
</file>